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C46B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361A38" w:rsidR="007B4A91" w:rsidRDefault="00543643">
      <w:pPr>
        <w:rPr>
          <w:sz w:val="28"/>
          <w:szCs w:val="28"/>
        </w:rPr>
      </w:pPr>
      <w:r>
        <w:rPr>
          <w:sz w:val="28"/>
          <w:szCs w:val="28"/>
        </w:rPr>
        <w:t>STARONAUT</w:t>
      </w:r>
    </w:p>
    <w:p w14:paraId="34A9E19B" w14:textId="77777777" w:rsidR="007B4A91" w:rsidRDefault="001C46B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717D012" w:rsidR="007B4A91" w:rsidRDefault="00543643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stars and coins to reach the highest score.</w:t>
      </w:r>
    </w:p>
    <w:p w14:paraId="3D632C61" w14:textId="77777777" w:rsidR="007B4A91" w:rsidRDefault="001C46B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C10CA68" w:rsidR="007B4A91" w:rsidRDefault="00543643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Bheem</w:t>
      </w:r>
      <w:proofErr w:type="spellEnd"/>
      <w:r>
        <w:rPr>
          <w:sz w:val="28"/>
          <w:szCs w:val="28"/>
        </w:rPr>
        <w:t xml:space="preserve"> is a superhero who also wanted to act like </w:t>
      </w:r>
      <w:proofErr w:type="spellStart"/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astronaut to see what happens in space so he likes to go to space and collects the </w:t>
      </w:r>
      <w:proofErr w:type="spellStart"/>
      <w:proofErr w:type="gramStart"/>
      <w:r>
        <w:rPr>
          <w:sz w:val="28"/>
          <w:szCs w:val="28"/>
        </w:rPr>
        <w:t>stars,comets</w:t>
      </w:r>
      <w:proofErr w:type="gramEnd"/>
      <w:r>
        <w:rPr>
          <w:sz w:val="28"/>
          <w:szCs w:val="28"/>
        </w:rPr>
        <w:t>,and</w:t>
      </w:r>
      <w:proofErr w:type="spellEnd"/>
      <w:r>
        <w:rPr>
          <w:sz w:val="28"/>
          <w:szCs w:val="28"/>
        </w:rPr>
        <w:t xml:space="preserve"> asteroids.</w:t>
      </w:r>
    </w:p>
    <w:p w14:paraId="6102F988" w14:textId="77777777" w:rsidR="007B4A91" w:rsidRDefault="001C46B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C46B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C46B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62F59FC" w:rsidR="007B4A91" w:rsidRDefault="005436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heem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A53C8DA" w:rsidR="007B4A91" w:rsidRDefault="005436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ing,mov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up and down ,left and r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A2AC183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2589DF0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speed of the playing character when touch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EBDBA3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B011D29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ake the playing character to take res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09AF532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D8DDE8A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the game by hitting the playing charact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43D9691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2DFD446" w:rsidR="007B4A91" w:rsidRDefault="005436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the playing character to move f</w:t>
            </w:r>
            <w:r w:rsidR="001C46B3">
              <w:rPr>
                <w:sz w:val="28"/>
                <w:szCs w:val="28"/>
              </w:rPr>
              <w:t>orward without the hosts key pres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C46B3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C46B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C46B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C46B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DA2BBE0" w:rsidR="007B4A91" w:rsidRDefault="001C46B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t xml:space="preserve">At the starting the game starts with basic velocity and some stars and </w:t>
      </w:r>
      <w:proofErr w:type="gramStart"/>
      <w:r>
        <w:t>asteroids ,at</w:t>
      </w:r>
      <w:proofErr w:type="gramEnd"/>
      <w:r>
        <w:t xml:space="preserve"> the meanwhile the stars ,asteroids increase with the increase in velocity to make the game difficult.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46B3"/>
    <w:rsid w:val="00543643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11 G2 SRINIDHI S</cp:lastModifiedBy>
  <cp:revision>3</cp:revision>
  <dcterms:created xsi:type="dcterms:W3CDTF">2021-03-18T05:03:00Z</dcterms:created>
  <dcterms:modified xsi:type="dcterms:W3CDTF">2021-11-11T01:38:00Z</dcterms:modified>
</cp:coreProperties>
</file>